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D01" w:rsidRDefault="006756C2" w:rsidP="006756C2">
      <w:bookmarkStart w:id="0" w:name="_GoBack"/>
      <w:bookmarkEnd w:id="0"/>
      <w:r>
        <w:t xml:space="preserve">Like all good </w:t>
      </w:r>
      <w:r w:rsidRPr="0038258C">
        <w:rPr>
          <w:noProof/>
        </w:rPr>
        <w:t>men</w:t>
      </w:r>
      <w:r w:rsidR="0038258C">
        <w:rPr>
          <w:noProof/>
        </w:rPr>
        <w:t>,</w:t>
      </w:r>
      <w:r>
        <w:t xml:space="preserve"> you wanted more for your life. You wanted more for your family, but at what cost. Your best friends said it was an easy job with easy money. If only you had known, "There isn't anything called easy money." Not for the lower classes and </w:t>
      </w:r>
    </w:p>
    <w:p w:rsidR="002958E4" w:rsidRDefault="002958E4" w:rsidP="006756C2"/>
    <w:p w:rsidR="002958E4" w:rsidRDefault="002958E4" w:rsidP="006756C2"/>
    <w:p w:rsidR="002958E4" w:rsidRDefault="002958E4" w:rsidP="006756C2">
      <w:r>
        <w:t>Alien Escape</w:t>
      </w:r>
    </w:p>
    <w:p w:rsidR="00957900" w:rsidRDefault="00957900" w:rsidP="00957900">
      <w:r>
        <w:t>Cell State</w:t>
      </w:r>
      <w:r w:rsidR="00E31BA6">
        <w:t xml:space="preserve"> - </w:t>
      </w:r>
      <w:proofErr w:type="spellStart"/>
      <w:r w:rsidR="00E31BA6" w:rsidRPr="00E31BA6">
        <w:t>state_</w:t>
      </w:r>
      <w:proofErr w:type="gramStart"/>
      <w:r w:rsidR="00E31BA6" w:rsidRPr="00E31BA6">
        <w:t>cell</w:t>
      </w:r>
      <w:proofErr w:type="spellEnd"/>
      <w:r w:rsidR="00E31BA6" w:rsidRPr="00E31BA6">
        <w:t>(</w:t>
      </w:r>
      <w:proofErr w:type="gramEnd"/>
      <w:r w:rsidR="00E31BA6" w:rsidRPr="00E31BA6">
        <w:t>)</w:t>
      </w:r>
    </w:p>
    <w:p w:rsidR="00957900" w:rsidRDefault="0038258C" w:rsidP="00957900">
      <w:r>
        <w:rPr>
          <w:noProof/>
        </w:rPr>
        <w:t>The l</w:t>
      </w:r>
      <w:r w:rsidR="00957900" w:rsidRPr="0038258C">
        <w:rPr>
          <w:noProof/>
        </w:rPr>
        <w:t>ast</w:t>
      </w:r>
      <w:r w:rsidR="00957900">
        <w:t xml:space="preserve"> thing </w:t>
      </w:r>
      <w:r>
        <w:t xml:space="preserve">I </w:t>
      </w:r>
      <w:r w:rsidR="00957900">
        <w:t xml:space="preserve">remember was crashing on a </w:t>
      </w:r>
      <w:r w:rsidR="00957900" w:rsidRPr="0038258C">
        <w:rPr>
          <w:noProof/>
        </w:rPr>
        <w:t>green</w:t>
      </w:r>
      <w:r>
        <w:rPr>
          <w:noProof/>
        </w:rPr>
        <w:t>-</w:t>
      </w:r>
      <w:r w:rsidR="00957900" w:rsidRPr="0038258C">
        <w:rPr>
          <w:noProof/>
        </w:rPr>
        <w:t>blue</w:t>
      </w:r>
      <w:r w:rsidR="00957900">
        <w:t xml:space="preserve"> world similar to earth. </w:t>
      </w:r>
      <w:r>
        <w:t>I</w:t>
      </w:r>
      <w:r w:rsidR="00957900">
        <w:t xml:space="preserve"> </w:t>
      </w:r>
      <w:r>
        <w:rPr>
          <w:noProof/>
        </w:rPr>
        <w:t>was</w:t>
      </w:r>
      <w:r w:rsidR="00957900">
        <w:t xml:space="preserve"> in a circular s</w:t>
      </w:r>
      <w:r>
        <w:t>quare cell made of green plants I</w:t>
      </w:r>
      <w:r w:rsidR="00957900">
        <w:t xml:space="preserve"> think. In the </w:t>
      </w:r>
      <w:r w:rsidR="00957900" w:rsidRPr="0038258C">
        <w:rPr>
          <w:noProof/>
        </w:rPr>
        <w:t>right</w:t>
      </w:r>
      <w:r>
        <w:rPr>
          <w:noProof/>
        </w:rPr>
        <w:t>-</w:t>
      </w:r>
      <w:r w:rsidR="00957900" w:rsidRPr="0038258C">
        <w:rPr>
          <w:noProof/>
        </w:rPr>
        <w:t>hand</w:t>
      </w:r>
      <w:r w:rsidR="00957900">
        <w:t xml:space="preserve"> </w:t>
      </w:r>
      <w:r w:rsidR="00957900" w:rsidRPr="0038258C">
        <w:rPr>
          <w:noProof/>
        </w:rPr>
        <w:t>corner</w:t>
      </w:r>
      <w:r>
        <w:rPr>
          <w:noProof/>
        </w:rPr>
        <w:t>,</w:t>
      </w:r>
      <w:r w:rsidR="00957900">
        <w:t xml:space="preserve"> there are giant leaves </w:t>
      </w:r>
      <w:r>
        <w:t>I am</w:t>
      </w:r>
      <w:r w:rsidR="00957900">
        <w:t xml:space="preserve"> assuming is </w:t>
      </w:r>
      <w:r>
        <w:t>my</w:t>
      </w:r>
      <w:r w:rsidR="00957900">
        <w:t xml:space="preserve"> bed. On the other side is a pool of water next t</w:t>
      </w:r>
      <w:r>
        <w:t xml:space="preserve">o greenie fruit plant that I am </w:t>
      </w:r>
      <w:r w:rsidR="00957900">
        <w:t xml:space="preserve">assuming is </w:t>
      </w:r>
      <w:r>
        <w:t>my</w:t>
      </w:r>
      <w:r w:rsidR="00957900">
        <w:t xml:space="preserve"> food and water supply. I was in the center of the cell and finally noticed the dark hole in the bottom of the cell.</w:t>
      </w:r>
    </w:p>
    <w:p w:rsidR="002958E4" w:rsidRDefault="00957900" w:rsidP="00957900">
      <w:r>
        <w:t>Press P to swim in the Pool, B to view the B</w:t>
      </w:r>
      <w:r w:rsidR="00214F1A">
        <w:t>e</w:t>
      </w:r>
      <w:r>
        <w:t>d, H to jump in the dark Hole</w:t>
      </w:r>
    </w:p>
    <w:p w:rsidR="00957900" w:rsidRDefault="00957900" w:rsidP="00957900"/>
    <w:p w:rsidR="00957900" w:rsidRDefault="00957900" w:rsidP="00530233">
      <w:pPr>
        <w:tabs>
          <w:tab w:val="left" w:pos="2088"/>
        </w:tabs>
      </w:pPr>
      <w:r>
        <w:t>Swim</w:t>
      </w:r>
      <w:r w:rsidR="00214F1A">
        <w:t xml:space="preserve"> in</w:t>
      </w:r>
      <w:r>
        <w:t xml:space="preserve"> Pool State</w:t>
      </w:r>
      <w:r w:rsidR="00530233">
        <w:t xml:space="preserve"> - </w:t>
      </w:r>
      <w:proofErr w:type="spellStart"/>
      <w:r w:rsidR="00530233" w:rsidRPr="00530233">
        <w:t>state_swim_</w:t>
      </w:r>
      <w:proofErr w:type="gramStart"/>
      <w:r w:rsidR="00530233" w:rsidRPr="00530233">
        <w:t>pool</w:t>
      </w:r>
      <w:proofErr w:type="spellEnd"/>
      <w:r w:rsidR="00530233" w:rsidRPr="00530233">
        <w:t>(</w:t>
      </w:r>
      <w:proofErr w:type="gramEnd"/>
      <w:r w:rsidR="00530233" w:rsidRPr="00530233">
        <w:t>)</w:t>
      </w:r>
      <w:r w:rsidR="00530233">
        <w:tab/>
      </w:r>
    </w:p>
    <w:p w:rsidR="00957900" w:rsidRDefault="00957900" w:rsidP="00957900">
      <w:r>
        <w:t>The water feels great, and I love being clean. I decide to go a little b</w:t>
      </w:r>
      <w:r w:rsidR="00214F1A">
        <w:t>it</w:t>
      </w:r>
      <w:r>
        <w:t xml:space="preserve"> deeper into the pool. I am a couple of feet underwater when I notice a little tunnel that appears to lead to a giant cave.</w:t>
      </w:r>
    </w:p>
    <w:p w:rsidR="00957900" w:rsidRDefault="00957900" w:rsidP="00957900">
      <w:r>
        <w:t xml:space="preserve">Press C to go into the Cave, G to return to the </w:t>
      </w:r>
      <w:r w:rsidR="00F53BDC">
        <w:t xml:space="preserve">center of the </w:t>
      </w:r>
      <w:r>
        <w:t>Green cell</w:t>
      </w:r>
    </w:p>
    <w:p w:rsidR="00214F1A" w:rsidRDefault="00214F1A" w:rsidP="00957900"/>
    <w:p w:rsidR="00957900" w:rsidRDefault="00957900" w:rsidP="00957900">
      <w:r>
        <w:t>Bed of Leaves State</w:t>
      </w:r>
      <w:r w:rsidR="00727929">
        <w:t xml:space="preserve"> - </w:t>
      </w:r>
      <w:proofErr w:type="spellStart"/>
      <w:r w:rsidR="00727929" w:rsidRPr="00727929">
        <w:t>state_</w:t>
      </w:r>
      <w:proofErr w:type="gramStart"/>
      <w:r w:rsidR="00727929" w:rsidRPr="00727929">
        <w:t>bedOfLeaves</w:t>
      </w:r>
      <w:proofErr w:type="spellEnd"/>
      <w:r w:rsidR="00727929" w:rsidRPr="00727929">
        <w:t>(</w:t>
      </w:r>
      <w:proofErr w:type="gramEnd"/>
      <w:r w:rsidR="00727929" w:rsidRPr="00727929">
        <w:t>)</w:t>
      </w:r>
    </w:p>
    <w:p w:rsidR="00214F1A" w:rsidRDefault="00214F1A" w:rsidP="00957900">
      <w:r>
        <w:t xml:space="preserve">I have </w:t>
      </w:r>
      <w:r w:rsidR="00F53BDC">
        <w:t>seen</w:t>
      </w:r>
      <w:r>
        <w:t xml:space="preserve"> </w:t>
      </w:r>
      <w:r w:rsidR="008614A8">
        <w:t>movies</w:t>
      </w:r>
      <w:r w:rsidR="00F53BDC">
        <w:t xml:space="preserve"> about</w:t>
      </w:r>
      <w:r w:rsidR="008614A8">
        <w:t xml:space="preserve"> silv</w:t>
      </w:r>
      <w:r>
        <w:t xml:space="preserve">er back </w:t>
      </w:r>
      <w:r w:rsidRPr="00214F1A">
        <w:t>gorilla</w:t>
      </w:r>
      <w:r w:rsidR="008614A8">
        <w:t>s</w:t>
      </w:r>
      <w:r>
        <w:t xml:space="preserve"> and they had </w:t>
      </w:r>
      <w:r w:rsidRPr="0038258C">
        <w:rPr>
          <w:noProof/>
        </w:rPr>
        <w:t>bed</w:t>
      </w:r>
      <w:r w:rsidR="008614A8" w:rsidRPr="0038258C">
        <w:rPr>
          <w:noProof/>
        </w:rPr>
        <w:t>s</w:t>
      </w:r>
      <w:r>
        <w:t xml:space="preserve"> just like this. For the first time </w:t>
      </w:r>
      <w:r w:rsidR="00F53BDC">
        <w:t xml:space="preserve">since </w:t>
      </w:r>
      <w:r w:rsidR="00F53BDC" w:rsidRPr="0038258C">
        <w:rPr>
          <w:noProof/>
        </w:rPr>
        <w:t>waking-up</w:t>
      </w:r>
      <w:r w:rsidR="0038258C" w:rsidRPr="0038258C">
        <w:rPr>
          <w:noProof/>
        </w:rPr>
        <w:t>,</w:t>
      </w:r>
      <w:r w:rsidR="00F53BDC">
        <w:t xml:space="preserve"> I started thinking about how I go</w:t>
      </w:r>
      <w:r w:rsidR="008614A8">
        <w:t>t into this cell and where was my crew</w:t>
      </w:r>
      <w:r w:rsidR="00F53BDC">
        <w:t>.</w:t>
      </w:r>
    </w:p>
    <w:p w:rsidR="00F53BDC" w:rsidRDefault="00F53BDC" w:rsidP="00957900">
      <w:r>
        <w:t xml:space="preserve">Press G to return to the center of the </w:t>
      </w:r>
      <w:r w:rsidR="008614A8">
        <w:t>Green cel</w:t>
      </w:r>
      <w:r>
        <w:t>l</w:t>
      </w:r>
    </w:p>
    <w:p w:rsidR="004B43CA" w:rsidRDefault="004B43CA" w:rsidP="00957900"/>
    <w:p w:rsidR="004B43CA" w:rsidRDefault="004B43CA" w:rsidP="00957900">
      <w:r>
        <w:t>Dark Hole State</w:t>
      </w:r>
      <w:r w:rsidR="00727929">
        <w:t xml:space="preserve"> - </w:t>
      </w:r>
      <w:proofErr w:type="spellStart"/>
      <w:r w:rsidR="00727929" w:rsidRPr="00727929">
        <w:t>state_</w:t>
      </w:r>
      <w:proofErr w:type="gramStart"/>
      <w:r w:rsidR="00727929" w:rsidRPr="00727929">
        <w:t>darkHole</w:t>
      </w:r>
      <w:proofErr w:type="spellEnd"/>
      <w:r w:rsidR="00727929" w:rsidRPr="00727929">
        <w:t>(</w:t>
      </w:r>
      <w:proofErr w:type="gramEnd"/>
      <w:r w:rsidR="00727929" w:rsidRPr="00727929">
        <w:t>)</w:t>
      </w:r>
    </w:p>
    <w:p w:rsidR="004B43CA" w:rsidRDefault="004B43CA" w:rsidP="00957900">
      <w:r>
        <w:t>I jump</w:t>
      </w:r>
      <w:r w:rsidR="008A1EB8">
        <w:t>ed</w:t>
      </w:r>
      <w:r>
        <w:t xml:space="preserve"> into the dark hole and that was it. </w:t>
      </w:r>
    </w:p>
    <w:p w:rsidR="004B43CA" w:rsidRDefault="004B43CA" w:rsidP="00957900">
      <w:r>
        <w:t>Press G to return to the center of the Green cell</w:t>
      </w:r>
    </w:p>
    <w:p w:rsidR="004B43CA" w:rsidRDefault="004B43CA" w:rsidP="00957900"/>
    <w:p w:rsidR="004B43CA" w:rsidRDefault="004B43CA" w:rsidP="00957900">
      <w:r>
        <w:t>Main Cave State</w:t>
      </w:r>
      <w:r w:rsidR="00727929">
        <w:t xml:space="preserve"> - </w:t>
      </w:r>
      <w:proofErr w:type="spellStart"/>
      <w:r w:rsidR="00727929" w:rsidRPr="00727929">
        <w:t>state_</w:t>
      </w:r>
      <w:proofErr w:type="gramStart"/>
      <w:r w:rsidR="00727929" w:rsidRPr="00727929">
        <w:t>mainCave</w:t>
      </w:r>
      <w:proofErr w:type="spellEnd"/>
      <w:r w:rsidR="00727929" w:rsidRPr="00727929">
        <w:t>(</w:t>
      </w:r>
      <w:proofErr w:type="gramEnd"/>
      <w:r w:rsidR="00727929" w:rsidRPr="00727929">
        <w:t>)</w:t>
      </w:r>
    </w:p>
    <w:p w:rsidR="004B43CA" w:rsidRDefault="004B43CA" w:rsidP="00957900">
      <w:pPr>
        <w:rPr>
          <w:noProof/>
        </w:rPr>
      </w:pPr>
      <w:r>
        <w:t>I sw</w:t>
      </w:r>
      <w:r w:rsidR="0038258C">
        <w:t>am</w:t>
      </w:r>
      <w:r>
        <w:t xml:space="preserve"> through the tunnel that connect</w:t>
      </w:r>
      <w:r w:rsidR="0038258C">
        <w:t>ed</w:t>
      </w:r>
      <w:r>
        <w:t xml:space="preserve"> my little pool with what appears to be a much larger underground river. I notice </w:t>
      </w:r>
      <w:r w:rsidRPr="0038258C">
        <w:rPr>
          <w:noProof/>
        </w:rPr>
        <w:t>a</w:t>
      </w:r>
      <w:r w:rsidR="0038258C">
        <w:rPr>
          <w:noProof/>
        </w:rPr>
        <w:t>n</w:t>
      </w:r>
      <w:r w:rsidRPr="0038258C">
        <w:rPr>
          <w:noProof/>
        </w:rPr>
        <w:t xml:space="preserve"> assortment</w:t>
      </w:r>
      <w:r>
        <w:t xml:space="preserve"> of different plant</w:t>
      </w:r>
      <w:r w:rsidR="0038258C">
        <w:t>s</w:t>
      </w:r>
      <w:r>
        <w:t xml:space="preserve"> and fish life.  </w:t>
      </w:r>
      <w:r w:rsidR="0038258C">
        <w:t xml:space="preserve">I also notice two other caves. One to the right that </w:t>
      </w:r>
      <w:r w:rsidR="0038258C" w:rsidRPr="0038258C">
        <w:rPr>
          <w:noProof/>
        </w:rPr>
        <w:t>appear</w:t>
      </w:r>
      <w:r w:rsidR="0038258C">
        <w:rPr>
          <w:noProof/>
        </w:rPr>
        <w:t>s</w:t>
      </w:r>
      <w:r w:rsidR="0038258C">
        <w:t xml:space="preserve"> block</w:t>
      </w:r>
      <w:r w:rsidR="008A1EB8">
        <w:t>ed</w:t>
      </w:r>
      <w:r w:rsidR="0038258C">
        <w:t xml:space="preserve">, but with a little bit of time could be opened. Another cave on the left and a couple of very </w:t>
      </w:r>
      <w:r w:rsidR="008A1EB8">
        <w:t>un</w:t>
      </w:r>
      <w:r w:rsidR="0038258C" w:rsidRPr="0038258C">
        <w:rPr>
          <w:noProof/>
        </w:rPr>
        <w:t>usual</w:t>
      </w:r>
      <w:r w:rsidR="0038258C">
        <w:rPr>
          <w:noProof/>
        </w:rPr>
        <w:t xml:space="preserve"> fish at the bottom of the river.</w:t>
      </w:r>
    </w:p>
    <w:p w:rsidR="0038258C" w:rsidRDefault="0038258C" w:rsidP="00957900">
      <w:pPr>
        <w:rPr>
          <w:noProof/>
        </w:rPr>
      </w:pPr>
      <w:r>
        <w:lastRenderedPageBreak/>
        <w:t xml:space="preserve">Press P to swim back into the Pool, R to </w:t>
      </w:r>
      <w:r w:rsidRPr="00D470C6">
        <w:rPr>
          <w:noProof/>
        </w:rPr>
        <w:t>unblock</w:t>
      </w:r>
      <w:r>
        <w:rPr>
          <w:noProof/>
        </w:rPr>
        <w:t xml:space="preserve"> and </w:t>
      </w:r>
      <w:r w:rsidR="00D470C6" w:rsidRPr="00D470C6">
        <w:rPr>
          <w:noProof/>
        </w:rPr>
        <w:t>swi</w:t>
      </w:r>
      <w:r w:rsidR="00D470C6">
        <w:rPr>
          <w:noProof/>
        </w:rPr>
        <w:t>m</w:t>
      </w:r>
      <w:r>
        <w:rPr>
          <w:noProof/>
        </w:rPr>
        <w:t xml:space="preserve"> into the Right cave, L to go into the Left Cave, and F to look at the </w:t>
      </w:r>
      <w:r w:rsidR="008A1EB8">
        <w:rPr>
          <w:noProof/>
        </w:rPr>
        <w:t>un</w:t>
      </w:r>
      <w:r>
        <w:rPr>
          <w:noProof/>
        </w:rPr>
        <w:t>usual Fish</w:t>
      </w:r>
    </w:p>
    <w:p w:rsidR="00D470C6" w:rsidRDefault="00D470C6" w:rsidP="00957900">
      <w:pPr>
        <w:rPr>
          <w:noProof/>
        </w:rPr>
      </w:pPr>
    </w:p>
    <w:p w:rsidR="00D470C6" w:rsidRDefault="00D470C6" w:rsidP="00957900">
      <w:pPr>
        <w:rPr>
          <w:noProof/>
        </w:rPr>
      </w:pPr>
      <w:r>
        <w:rPr>
          <w:noProof/>
        </w:rPr>
        <w:t>Left Cave State</w:t>
      </w:r>
      <w:r w:rsidR="00727929">
        <w:rPr>
          <w:noProof/>
        </w:rPr>
        <w:t xml:space="preserve"> - </w:t>
      </w:r>
      <w:r w:rsidR="00727929" w:rsidRPr="00727929">
        <w:rPr>
          <w:noProof/>
        </w:rPr>
        <w:t>state_leftCave()</w:t>
      </w:r>
    </w:p>
    <w:p w:rsidR="00D470C6" w:rsidRDefault="00D470C6" w:rsidP="00957900">
      <w:pPr>
        <w:rPr>
          <w:noProof/>
        </w:rPr>
      </w:pPr>
      <w:r>
        <w:rPr>
          <w:noProof/>
        </w:rPr>
        <w:t xml:space="preserve">I swim into the Left </w:t>
      </w:r>
      <w:r w:rsidRPr="00D470C6">
        <w:rPr>
          <w:noProof/>
        </w:rPr>
        <w:t>most</w:t>
      </w:r>
      <w:r>
        <w:rPr>
          <w:noProof/>
        </w:rPr>
        <w:t xml:space="preserve"> cave and find a little air pocket at the top. I swim up to the air pocket and look around. There is nothing, but underwater plants and me.</w:t>
      </w:r>
    </w:p>
    <w:p w:rsidR="00D470C6" w:rsidRDefault="00D470C6" w:rsidP="00957900">
      <w:pPr>
        <w:rPr>
          <w:noProof/>
        </w:rPr>
      </w:pPr>
      <w:r>
        <w:rPr>
          <w:noProof/>
        </w:rPr>
        <w:t>Press R to Return to the main Cave</w:t>
      </w:r>
    </w:p>
    <w:p w:rsidR="00D470C6" w:rsidRDefault="00D470C6" w:rsidP="00957900">
      <w:pPr>
        <w:rPr>
          <w:noProof/>
        </w:rPr>
      </w:pPr>
    </w:p>
    <w:p w:rsidR="00D470C6" w:rsidRDefault="00D470C6" w:rsidP="00957900">
      <w:pPr>
        <w:rPr>
          <w:noProof/>
        </w:rPr>
      </w:pPr>
      <w:r>
        <w:rPr>
          <w:noProof/>
        </w:rPr>
        <w:t>Near Fish State</w:t>
      </w:r>
      <w:r w:rsidR="00727929">
        <w:rPr>
          <w:noProof/>
        </w:rPr>
        <w:t xml:space="preserve"> - </w:t>
      </w:r>
      <w:r w:rsidR="00727929" w:rsidRPr="00727929">
        <w:rPr>
          <w:noProof/>
        </w:rPr>
        <w:t>state_nearFish()</w:t>
      </w:r>
    </w:p>
    <w:p w:rsidR="00D470C6" w:rsidRDefault="00D470C6" w:rsidP="00957900">
      <w:pPr>
        <w:rPr>
          <w:noProof/>
        </w:rPr>
      </w:pPr>
      <w:r>
        <w:rPr>
          <w:noProof/>
        </w:rPr>
        <w:t xml:space="preserve">I’m not sure why I had the need to </w:t>
      </w:r>
      <w:r w:rsidR="008A1EB8">
        <w:rPr>
          <w:noProof/>
        </w:rPr>
        <w:t xml:space="preserve">swim near these </w:t>
      </w:r>
      <w:r w:rsidR="008A1EB8" w:rsidRPr="008A1EB8">
        <w:rPr>
          <w:noProof/>
        </w:rPr>
        <w:t>fish</w:t>
      </w:r>
      <w:r w:rsidR="008A1EB8">
        <w:rPr>
          <w:noProof/>
        </w:rPr>
        <w:t xml:space="preserve">, but something about them reminds me of a fish from earth. It is not until I am 5 feet away from the fish that I know why they look so familiar. Sharks have not </w:t>
      </w:r>
      <w:r w:rsidR="008A1EB8" w:rsidRPr="008A1EB8">
        <w:rPr>
          <w:noProof/>
        </w:rPr>
        <w:t>change</w:t>
      </w:r>
      <w:r w:rsidR="008A1EB8">
        <w:rPr>
          <w:noProof/>
        </w:rPr>
        <w:t>d on earth for millions of years. No point changing if you are already at the top of the food chain. One of the giant sharks move to me and takes a bite. I do not remember anything after that.</w:t>
      </w:r>
    </w:p>
    <w:p w:rsidR="008A1EB8" w:rsidRDefault="008A1EB8" w:rsidP="008A1EB8">
      <w:r>
        <w:t>Press G to return to the center of the Green cell</w:t>
      </w:r>
    </w:p>
    <w:p w:rsidR="008A1EB8" w:rsidRDefault="008A1EB8" w:rsidP="008A1EB8"/>
    <w:p w:rsidR="008A1EB8" w:rsidRDefault="008A1EB8" w:rsidP="008A1EB8">
      <w:r>
        <w:t>Block Cave State</w:t>
      </w:r>
      <w:r w:rsidR="00727929">
        <w:t xml:space="preserve"> - </w:t>
      </w:r>
      <w:proofErr w:type="spellStart"/>
      <w:r w:rsidR="00727929" w:rsidRPr="00727929">
        <w:t>state_</w:t>
      </w:r>
      <w:proofErr w:type="gramStart"/>
      <w:r w:rsidR="00727929" w:rsidRPr="00727929">
        <w:t>blockCave</w:t>
      </w:r>
      <w:proofErr w:type="spellEnd"/>
      <w:r w:rsidR="00727929" w:rsidRPr="00727929">
        <w:t>(</w:t>
      </w:r>
      <w:proofErr w:type="gramEnd"/>
      <w:r w:rsidR="00727929" w:rsidRPr="00727929">
        <w:t>)</w:t>
      </w:r>
    </w:p>
    <w:p w:rsidR="008A1EB8" w:rsidRPr="008A1EB8" w:rsidRDefault="008A1EB8" w:rsidP="008A1EB8">
      <w:pPr>
        <w:rPr>
          <w:noProof/>
        </w:rPr>
      </w:pPr>
      <w:r>
        <w:t xml:space="preserve">I swam up to the right cave and started moving rocks. It only </w:t>
      </w:r>
      <w:r w:rsidRPr="008A1EB8">
        <w:rPr>
          <w:noProof/>
        </w:rPr>
        <w:t>t</w:t>
      </w:r>
      <w:r>
        <w:rPr>
          <w:noProof/>
        </w:rPr>
        <w:t>ook</w:t>
      </w:r>
      <w:r>
        <w:t xml:space="preserve"> me a couple of minutes and I </w:t>
      </w:r>
      <w:r>
        <w:rPr>
          <w:noProof/>
        </w:rPr>
        <w:t>w</w:t>
      </w:r>
      <w:r w:rsidR="00727929">
        <w:rPr>
          <w:noProof/>
        </w:rPr>
        <w:t>ent</w:t>
      </w:r>
      <w:r>
        <w:t xml:space="preserve"> through to the cave entrance. I swam through to find another </w:t>
      </w:r>
      <w:r w:rsidRPr="008A1EB8">
        <w:rPr>
          <w:noProof/>
        </w:rPr>
        <w:t>tunnel</w:t>
      </w:r>
      <w:r>
        <w:rPr>
          <w:noProof/>
        </w:rPr>
        <w:t xml:space="preserve"> but at the top of this </w:t>
      </w:r>
      <w:r w:rsidRPr="008A1EB8">
        <w:rPr>
          <w:noProof/>
        </w:rPr>
        <w:t>one</w:t>
      </w:r>
      <w:r>
        <w:rPr>
          <w:noProof/>
        </w:rPr>
        <w:t xml:space="preserve">, I could see the </w:t>
      </w:r>
      <w:r w:rsidRPr="008A1EB8">
        <w:rPr>
          <w:noProof/>
        </w:rPr>
        <w:t>light</w:t>
      </w:r>
      <w:r>
        <w:rPr>
          <w:noProof/>
        </w:rPr>
        <w:t xml:space="preserve">. I do not know what is at the top waiting for me, but better off trying </w:t>
      </w:r>
      <w:r w:rsidRPr="008A1EB8">
        <w:rPr>
          <w:noProof/>
        </w:rPr>
        <w:t>th</w:t>
      </w:r>
      <w:r>
        <w:rPr>
          <w:noProof/>
        </w:rPr>
        <w:t>a</w:t>
      </w:r>
      <w:r w:rsidRPr="008A1EB8">
        <w:rPr>
          <w:noProof/>
        </w:rPr>
        <w:t>n si</w:t>
      </w:r>
      <w:r>
        <w:rPr>
          <w:noProof/>
        </w:rPr>
        <w:t>t</w:t>
      </w:r>
      <w:r w:rsidRPr="008A1EB8">
        <w:rPr>
          <w:noProof/>
        </w:rPr>
        <w:t>ting and waiting.</w:t>
      </w:r>
    </w:p>
    <w:p w:rsidR="008A1EB8" w:rsidRDefault="008A1EB8" w:rsidP="008A1EB8">
      <w:r>
        <w:t>Press G to return to the center of the Green cell</w:t>
      </w:r>
    </w:p>
    <w:p w:rsidR="008A1EB8" w:rsidRDefault="008A1EB8" w:rsidP="008A1EB8"/>
    <w:p w:rsidR="008A1EB8" w:rsidRDefault="00A33EEF" w:rsidP="00957900">
      <w:r>
        <w:t>Freedom state</w:t>
      </w:r>
    </w:p>
    <w:p w:rsidR="00A33EEF" w:rsidRDefault="00A33EEF" w:rsidP="00957900">
      <w:r>
        <w:t xml:space="preserve">I move out of the water and look around. What I see surprises me. I was standing on the bank of a river inside of a jungle, with trees so big I couldn’t see the sun. Next to one of the trees I saw my first alien and to my surprise he looked a lot like me except for the extra hair, but next to him is one of my crewmates. On seeing me the crewmen </w:t>
      </w:r>
      <w:r w:rsidR="00314520">
        <w:t>winks and</w:t>
      </w:r>
      <w:r>
        <w:t xml:space="preserve"> calls me over. At least I know I am not alone.</w:t>
      </w:r>
    </w:p>
    <w:p w:rsidR="00231892" w:rsidRDefault="00231892" w:rsidP="00957900"/>
    <w:p w:rsidR="00231892" w:rsidRDefault="005C1931" w:rsidP="00957900">
      <w:hyperlink r:id="rId6" w:history="1">
        <w:r w:rsidR="00ED39DE" w:rsidRPr="00863176">
          <w:rPr>
            <w:rStyle w:val="Hyperlink"/>
          </w:rPr>
          <w:t>http://gamebucket.io/game/b59cc8e5-095c-4c64-96f3-9d0066e6b271</w:t>
        </w:r>
      </w:hyperlink>
    </w:p>
    <w:p w:rsidR="00ED39DE" w:rsidRDefault="00ED39DE" w:rsidP="00957900"/>
    <w:p w:rsidR="00ED39DE" w:rsidRDefault="00ED39DE" w:rsidP="00957900"/>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sidRPr="00ED39DE">
        <w:rPr>
          <w:rFonts w:ascii="Helvetica" w:eastAsia="Times New Roman" w:hAnsi="Helvetica" w:cs="Times New Roman"/>
          <w:color w:val="4B4F56"/>
          <w:sz w:val="21"/>
          <w:szCs w:val="21"/>
        </w:rPr>
        <w:t>Hi Everyone,</w:t>
      </w:r>
    </w:p>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sidRPr="00ED39DE">
        <w:rPr>
          <w:rFonts w:ascii="Helvetica" w:eastAsia="Times New Roman" w:hAnsi="Helvetica" w:cs="Times New Roman"/>
          <w:color w:val="4B4F56"/>
          <w:sz w:val="21"/>
          <w:szCs w:val="21"/>
        </w:rPr>
        <w:lastRenderedPageBreak/>
        <w:br/>
      </w:r>
    </w:p>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Pr>
          <w:rFonts w:ascii="Helvetica" w:eastAsia="Times New Roman" w:hAnsi="Helvetica" w:cs="Times New Roman"/>
          <w:color w:val="4B4F56"/>
          <w:sz w:val="21"/>
          <w:szCs w:val="21"/>
        </w:rPr>
        <w:t>I just mad</w:t>
      </w:r>
      <w:r w:rsidRPr="00ED39DE">
        <w:rPr>
          <w:rFonts w:ascii="Helvetica" w:eastAsia="Times New Roman" w:hAnsi="Helvetica" w:cs="Times New Roman"/>
          <w:color w:val="4B4F56"/>
          <w:sz w:val="21"/>
          <w:szCs w:val="21"/>
        </w:rPr>
        <w:t>e this text game. Take a</w:t>
      </w:r>
      <w:r>
        <w:rPr>
          <w:rFonts w:ascii="Helvetica" w:eastAsia="Times New Roman" w:hAnsi="Helvetica" w:cs="Times New Roman"/>
          <w:color w:val="4B4F56"/>
          <w:sz w:val="21"/>
          <w:szCs w:val="21"/>
        </w:rPr>
        <w:t xml:space="preserve"> look and let me know what you</w:t>
      </w:r>
      <w:r w:rsidRPr="00ED39DE">
        <w:rPr>
          <w:rFonts w:ascii="Helvetica" w:eastAsia="Times New Roman" w:hAnsi="Helvetica" w:cs="Times New Roman"/>
          <w:color w:val="4B4F56"/>
          <w:sz w:val="21"/>
          <w:szCs w:val="21"/>
        </w:rPr>
        <w:t xml:space="preserve"> think. Please keep in mind th</w:t>
      </w:r>
      <w:r>
        <w:rPr>
          <w:rFonts w:ascii="Helvetica" w:eastAsia="Times New Roman" w:hAnsi="Helvetica" w:cs="Times New Roman"/>
          <w:color w:val="4B4F56"/>
          <w:sz w:val="21"/>
          <w:szCs w:val="21"/>
        </w:rPr>
        <w:t xml:space="preserve">at this is </w:t>
      </w:r>
      <w:r w:rsidRPr="00ED39DE">
        <w:rPr>
          <w:rFonts w:ascii="Helvetica" w:eastAsia="Times New Roman" w:hAnsi="Helvetica" w:cs="Times New Roman"/>
          <w:color w:val="4B4F56"/>
          <w:sz w:val="21"/>
          <w:szCs w:val="21"/>
        </w:rPr>
        <w:t>my first</w:t>
      </w:r>
      <w:r>
        <w:rPr>
          <w:rFonts w:ascii="Helvetica" w:eastAsia="Times New Roman" w:hAnsi="Helvetica" w:cs="Times New Roman"/>
          <w:color w:val="4B4F56"/>
          <w:sz w:val="21"/>
          <w:szCs w:val="21"/>
        </w:rPr>
        <w:t xml:space="preserve"> one</w:t>
      </w:r>
      <w:r w:rsidRPr="00ED39DE">
        <w:rPr>
          <w:rFonts w:ascii="Helvetica" w:eastAsia="Times New Roman" w:hAnsi="Helvetica" w:cs="Times New Roman"/>
          <w:color w:val="4B4F56"/>
          <w:sz w:val="21"/>
          <w:szCs w:val="21"/>
        </w:rPr>
        <w:t>, and I will get better with time.</w:t>
      </w:r>
    </w:p>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sidRPr="00ED39DE">
        <w:rPr>
          <w:rFonts w:ascii="Helvetica" w:eastAsia="Times New Roman" w:hAnsi="Helvetica" w:cs="Times New Roman"/>
          <w:color w:val="4B4F56"/>
          <w:sz w:val="21"/>
          <w:szCs w:val="21"/>
        </w:rPr>
        <w:br/>
      </w:r>
    </w:p>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sidRPr="00ED39DE">
        <w:rPr>
          <w:rFonts w:ascii="Helvetica" w:eastAsia="Times New Roman" w:hAnsi="Helvetica" w:cs="Times New Roman"/>
          <w:color w:val="4B4F56"/>
          <w:sz w:val="21"/>
          <w:szCs w:val="21"/>
        </w:rPr>
        <w:t>Later Days,</w:t>
      </w:r>
    </w:p>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sidRPr="00ED39DE">
        <w:rPr>
          <w:rFonts w:ascii="Helvetica" w:eastAsia="Times New Roman" w:hAnsi="Helvetica" w:cs="Times New Roman"/>
          <w:color w:val="4B4F56"/>
          <w:sz w:val="21"/>
          <w:szCs w:val="21"/>
        </w:rPr>
        <w:br/>
      </w:r>
    </w:p>
    <w:p w:rsidR="00ED39DE" w:rsidRPr="00ED39DE" w:rsidRDefault="00ED39DE" w:rsidP="00ED39DE">
      <w:pPr>
        <w:shd w:val="clear" w:color="auto" w:fill="FFFFFF"/>
        <w:spacing w:after="0" w:line="270" w:lineRule="atLeast"/>
        <w:rPr>
          <w:rFonts w:ascii="Helvetica" w:eastAsia="Times New Roman" w:hAnsi="Helvetica" w:cs="Times New Roman"/>
          <w:color w:val="4B4F56"/>
          <w:sz w:val="21"/>
          <w:szCs w:val="21"/>
        </w:rPr>
      </w:pPr>
      <w:r w:rsidRPr="00ED39DE">
        <w:rPr>
          <w:rFonts w:ascii="Helvetica" w:eastAsia="Times New Roman" w:hAnsi="Helvetica" w:cs="Times New Roman"/>
          <w:color w:val="4B4F56"/>
          <w:sz w:val="21"/>
          <w:szCs w:val="21"/>
          <w:shd w:val="clear" w:color="auto" w:fill="DCE6F8"/>
        </w:rPr>
        <w:t>Standley Eugene</w:t>
      </w:r>
    </w:p>
    <w:p w:rsidR="00ED39DE" w:rsidRDefault="00ED39DE" w:rsidP="00957900"/>
    <w:sectPr w:rsidR="00ED39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4F7BEF"/>
    <w:multiLevelType w:val="hybridMultilevel"/>
    <w:tmpl w:val="DF1E1B68"/>
    <w:lvl w:ilvl="0" w:tplc="E900226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2NTA3MTAyNDQ3MDJS0lEKTi0uzszPAykwqgUAY1MqzywAAAA="/>
  </w:docVars>
  <w:rsids>
    <w:rsidRoot w:val="006756C2"/>
    <w:rsid w:val="00214F1A"/>
    <w:rsid w:val="00231892"/>
    <w:rsid w:val="002958E4"/>
    <w:rsid w:val="00314520"/>
    <w:rsid w:val="0038258C"/>
    <w:rsid w:val="00402DA0"/>
    <w:rsid w:val="004156F0"/>
    <w:rsid w:val="004B43CA"/>
    <w:rsid w:val="00530233"/>
    <w:rsid w:val="005547F4"/>
    <w:rsid w:val="00574E83"/>
    <w:rsid w:val="005C1931"/>
    <w:rsid w:val="006756C2"/>
    <w:rsid w:val="00727929"/>
    <w:rsid w:val="008614A8"/>
    <w:rsid w:val="008A1EB8"/>
    <w:rsid w:val="009028C4"/>
    <w:rsid w:val="00957900"/>
    <w:rsid w:val="00A33EEF"/>
    <w:rsid w:val="00C06390"/>
    <w:rsid w:val="00C52815"/>
    <w:rsid w:val="00CA0D01"/>
    <w:rsid w:val="00D470C6"/>
    <w:rsid w:val="00E31BA6"/>
    <w:rsid w:val="00ED39DE"/>
    <w:rsid w:val="00F53BDC"/>
    <w:rsid w:val="00FC4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B4F9BC-A7F6-4B27-AE9A-A7083F96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900"/>
    <w:pPr>
      <w:ind w:left="720"/>
      <w:contextualSpacing/>
    </w:pPr>
  </w:style>
  <w:style w:type="character" w:styleId="Hyperlink">
    <w:name w:val="Hyperlink"/>
    <w:basedOn w:val="DefaultParagraphFont"/>
    <w:uiPriority w:val="99"/>
    <w:unhideWhenUsed/>
    <w:rsid w:val="00ED39DE"/>
    <w:rPr>
      <w:color w:val="0563C1" w:themeColor="hyperlink"/>
      <w:u w:val="single"/>
    </w:rPr>
  </w:style>
  <w:style w:type="character" w:customStyle="1" w:styleId="5u8u">
    <w:name w:val="_5u8u"/>
    <w:basedOn w:val="DefaultParagraphFont"/>
    <w:rsid w:val="00ED3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897305">
      <w:bodyDiv w:val="1"/>
      <w:marLeft w:val="0"/>
      <w:marRight w:val="0"/>
      <w:marTop w:val="0"/>
      <w:marBottom w:val="0"/>
      <w:divBdr>
        <w:top w:val="none" w:sz="0" w:space="0" w:color="auto"/>
        <w:left w:val="none" w:sz="0" w:space="0" w:color="auto"/>
        <w:bottom w:val="none" w:sz="0" w:space="0" w:color="auto"/>
        <w:right w:val="none" w:sz="0" w:space="0" w:color="auto"/>
      </w:divBdr>
      <w:divsChild>
        <w:div w:id="1572302669">
          <w:marLeft w:val="0"/>
          <w:marRight w:val="0"/>
          <w:marTop w:val="0"/>
          <w:marBottom w:val="0"/>
          <w:divBdr>
            <w:top w:val="none" w:sz="0" w:space="0" w:color="auto"/>
            <w:left w:val="none" w:sz="0" w:space="0" w:color="auto"/>
            <w:bottom w:val="none" w:sz="0" w:space="0" w:color="auto"/>
            <w:right w:val="none" w:sz="0" w:space="0" w:color="auto"/>
          </w:divBdr>
        </w:div>
        <w:div w:id="311638774">
          <w:marLeft w:val="0"/>
          <w:marRight w:val="0"/>
          <w:marTop w:val="0"/>
          <w:marBottom w:val="0"/>
          <w:divBdr>
            <w:top w:val="none" w:sz="0" w:space="0" w:color="auto"/>
            <w:left w:val="none" w:sz="0" w:space="0" w:color="auto"/>
            <w:bottom w:val="none" w:sz="0" w:space="0" w:color="auto"/>
            <w:right w:val="none" w:sz="0" w:space="0" w:color="auto"/>
          </w:divBdr>
        </w:div>
        <w:div w:id="252202188">
          <w:marLeft w:val="0"/>
          <w:marRight w:val="0"/>
          <w:marTop w:val="0"/>
          <w:marBottom w:val="0"/>
          <w:divBdr>
            <w:top w:val="none" w:sz="0" w:space="0" w:color="auto"/>
            <w:left w:val="none" w:sz="0" w:space="0" w:color="auto"/>
            <w:bottom w:val="none" w:sz="0" w:space="0" w:color="auto"/>
            <w:right w:val="none" w:sz="0" w:space="0" w:color="auto"/>
          </w:divBdr>
        </w:div>
        <w:div w:id="1584336902">
          <w:marLeft w:val="0"/>
          <w:marRight w:val="0"/>
          <w:marTop w:val="0"/>
          <w:marBottom w:val="0"/>
          <w:divBdr>
            <w:top w:val="none" w:sz="0" w:space="0" w:color="auto"/>
            <w:left w:val="none" w:sz="0" w:space="0" w:color="auto"/>
            <w:bottom w:val="none" w:sz="0" w:space="0" w:color="auto"/>
            <w:right w:val="none" w:sz="0" w:space="0" w:color="auto"/>
          </w:divBdr>
        </w:div>
        <w:div w:id="1014383316">
          <w:marLeft w:val="0"/>
          <w:marRight w:val="0"/>
          <w:marTop w:val="0"/>
          <w:marBottom w:val="0"/>
          <w:divBdr>
            <w:top w:val="none" w:sz="0" w:space="0" w:color="auto"/>
            <w:left w:val="none" w:sz="0" w:space="0" w:color="auto"/>
            <w:bottom w:val="none" w:sz="0" w:space="0" w:color="auto"/>
            <w:right w:val="none" w:sz="0" w:space="0" w:color="auto"/>
          </w:divBdr>
        </w:div>
        <w:div w:id="1565334534">
          <w:marLeft w:val="0"/>
          <w:marRight w:val="0"/>
          <w:marTop w:val="0"/>
          <w:marBottom w:val="0"/>
          <w:divBdr>
            <w:top w:val="none" w:sz="0" w:space="0" w:color="auto"/>
            <w:left w:val="none" w:sz="0" w:space="0" w:color="auto"/>
            <w:bottom w:val="none" w:sz="0" w:space="0" w:color="auto"/>
            <w:right w:val="none" w:sz="0" w:space="0" w:color="auto"/>
          </w:divBdr>
        </w:div>
        <w:div w:id="465507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gamebucket.io/game/b59cc8e5-095c-4c64-96f3-9d0066e6b27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7287A-1F34-4982-AF3D-F5038F28BF96}">
  <we:reference id="wa104379193" version="1.0.0.0" store="en-US" storeType="OMEX"/>
  <we:alternateReferences>
    <we:reference id="WA104379193" version="1.0.0.0" store="WA10437919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DB79F-FF1D-41E7-A2BC-E85647D04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3</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ley eugene</dc:creator>
  <cp:keywords/>
  <dc:description/>
  <cp:lastModifiedBy>standley eugene</cp:lastModifiedBy>
  <cp:revision>36</cp:revision>
  <dcterms:created xsi:type="dcterms:W3CDTF">2016-06-25T17:52:00Z</dcterms:created>
  <dcterms:modified xsi:type="dcterms:W3CDTF">2016-06-26T00:01:00Z</dcterms:modified>
</cp:coreProperties>
</file>